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bd44848c44e28d1dce262e7bad74ccd54414748"/>
    <w:p>
      <w:pPr>
        <w:pStyle w:val="Heading1"/>
      </w:pPr>
      <w:r>
        <w:t xml:space="preserve">Internship Application Letter: Optometrist Internship Opportunity in Brazil, Brasília</w:t>
      </w:r>
    </w:p>
    <w:p>
      <w:pPr>
        <w:pStyle w:val="FirstParagraph"/>
      </w:pPr>
      <w:r>
        <w:t xml:space="preserve">Date: October 26, 2023</w:t>
      </w:r>
    </w:p>
    <w:p>
      <w:pPr>
        <w:pStyle w:val="BodyText"/>
      </w:pPr>
      <w:r>
        <w:t xml:space="preserve">Dear Hiring Manager,</w:t>
      </w:r>
    </w:p>
    <w:p>
      <w:pPr>
        <w:pStyle w:val="BodyText"/>
      </w:pPr>
      <w:r>
        <w:t xml:space="preserve">I am writing to express my profound enthusiasm for the Optometrist Internship position at [Clinic/Hospital/Organization Name] in Brasília, Brazil. As a dedicated and highly motivated final-year optometry student at the Federal University of Brasília (UnB), I have meticulously prepared myself to contribute meaningfully to your esteemed healthcare team while gaining invaluable clinical experience within the unique context of Brazil's vibrant capital city. This Internship Application Letter is not merely a formality but a testament to my deep commitment to advancing eye care in Brazil, particularly in the dynamic and growing environment of Brasília.</w:t>
      </w:r>
    </w:p>
    <w:p>
      <w:pPr>
        <w:pStyle w:val="BodyText"/>
      </w:pPr>
      <w:r>
        <w:t xml:space="preserve">My academic journey at UnB has been rigorously focused on mastering the core competencies required for modern optometric practice, with a specific emphasis on aligning with the standards set by Brazil's Conselho Federal de Optometria (CFO). I have consistently excelled in courses covering comprehensive eye examinations, pediatric optometry, contact lens fitting, low vision rehabilitation, and ocular disease management – all critical areas where Brasília’s diverse population faces significant needs. The city's unique demographic profile, encompassing a rapidly expanding urban center with both high-income professionals and underserved communities within the Federal District (DF), demands optometrists who understand socioeconomic factors influencing access to care. I am deeply aware that my training must extend beyond clinical skills to include cultural sensitivity and an understanding of Brazil’s Unified Health System (SUS), which provides essential eye care services across Brasília. This internship is the pivotal step where theoretical knowledge meets real-world application, directly addressing the urgent need for skilled optometrists in a city where early detection of conditions like diabetic retinopathy and glaucoma is crucial due to rising lifestyle-related health challenges.</w:t>
      </w:r>
    </w:p>
    <w:p>
      <w:pPr>
        <w:pStyle w:val="BodyText"/>
      </w:pPr>
      <w:r>
        <w:t xml:space="preserve">My commitment to Brasília as a location for professional growth is unwavering. I have actively engaged with the local optometric community, attending workshops hosted by the Conselho Regional de Optometria do Distrito Federal (CRO-DF) and volunteering at community health fairs in neighborhoods like Taguatinga and Asa Sul. These experiences exposed me to Brasília’s specific eye health landscape – from children’s vision screenings in public schools funded by the DF government to outreach programs combating UV-related eye damage under the city's intense equatorial sunlight. I have also participated in a clinical shadowing program at Clínica Olhos de Brasília, a reputable practice within the city limits, where I observed optometrists adeptly navigating Brazil’s healthcare regulations and patient communication nuances. This direct exposure solidified my desire to contribute to your team; I am not just seeking any internship, but specifically one that allows me to apply my skills within the heart of Brazil’s political and administrative hub, where innovative approaches to public health can make a tangible difference.</w:t>
      </w:r>
    </w:p>
    <w:p>
      <w:pPr>
        <w:pStyle w:val="BodyText"/>
      </w:pPr>
      <w:r>
        <w:t xml:space="preserve">As an intern at your institution, I am prepared to fully immerse myself in every facet of daily optometric practice. I understand that this Optometrist Internship is not merely about observing procedures but about actively participating under supervision. I am proficient in utilizing advanced diagnostic equipment such as slit lamps, tonometers, and optical coherence tomography (OCT), familiar with Brazilian protocols for patient documentation (including the mandatory use of SUS-compliant forms where applicable), and fluent in Portuguese – essential for clear communication with patients across all social strata in Brasília. I am eager to assist in conducting preliminary screenings, analyzing visual field results, counseling patients on preventive care tailored to Brazil’s environmental factors (like high pollen counts or intense solar radiation), and supporting the team during community health initiatives often organized by municipal agencies like the Secretaria de Saúde do Distrito Federal. My goal is to become a reliable asset who contributes efficiently while demonstrating humility and eagerness to learn from your experienced practitioners.</w:t>
      </w:r>
    </w:p>
    <w:p>
      <w:pPr>
        <w:pStyle w:val="BodyText"/>
      </w:pPr>
      <w:r>
        <w:t xml:space="preserve">Brasília’s status as Brazil’s capital presents unparalleled opportunities for an intern seeking exposure to comprehensive eye care systems. The city hosts specialized institutions like the Instituto Nacional de Oftalmologia (INO) and collaborates closely with the Ministry of Health on national vision programs. Being part of your internship program would place me at the epicenter of these initiatives, allowing me to learn directly from professionals who navigate both private practice challenges and public health policy frameworks – a dual perspective vital for any future optometrist in Brazil. I am particularly interested in understanding how Brasília’s healthcare infrastructure integrates innovative teleoptometry services to reach remote areas of the Federal District, a growing necessity that aligns with my own interest in leveraging technology for broader access.</w:t>
      </w:r>
    </w:p>
    <w:p>
      <w:pPr>
        <w:pStyle w:val="BodyText"/>
      </w:pPr>
      <w:r>
        <w:t xml:space="preserve">I am deeply motivated by the mission of enhancing visual health across all segments of Brazilian society. In Brasília, where economic disparities can limit access to regular eye care, I see a pressing need for optometrists committed to community service alongside clinical excellence. My internship would not only be a professional milestone but a step toward fulfilling my aspiration to eventually establish a practice within the Federal District that bridges this gap, ensuring quality care for both urban and peri-urban populations. I am fully prepared to adhere strictly to all ethical guidelines set forth by the CFO and CRO-DF, understanding that professional integrity is paramount in Brazil’s healthcare sector.</w:t>
      </w:r>
    </w:p>
    <w:p>
      <w:pPr>
        <w:pStyle w:val="BodyText"/>
      </w:pPr>
      <w:r>
        <w:t xml:space="preserve">Thank you for considering my application. My academic foundation at UnB, coupled with my proactive engagement within Brasília’s optometric community and my unwavering dedication to serving Brazil's eye health needs, equips me to make a significant contribution during this Optometrist Internship. I am eager to bring my energy, diligence, and cultural understanding of Brazil—especially the unique environment of Brasília—to your team. Please find my attached resume for further detail on my qualifications. I welcome the opportunity to discuss how my skills and aspirations align with your clinic’s mission in a personal interview at your earliest convenience.</w:t>
      </w:r>
    </w:p>
    <w:p>
      <w:pPr>
        <w:pStyle w:val="BodyText"/>
      </w:pPr>
      <w:r>
        <w:t xml:space="preserve">Sincerely,</w:t>
      </w:r>
    </w:p>
    <w:p>
      <w:pPr>
        <w:pStyle w:val="BodyText"/>
      </w:pPr>
      <w:r>
        <w:t xml:space="preserve">[Your Full Name]</w:t>
      </w:r>
    </w:p>
    <w:p>
      <w:pPr>
        <w:pStyle w:val="BodyText"/>
      </w:pPr>
      <w:r>
        <w:t xml:space="preserve">Optometry Student, Federal University of Brasília (UnB)</w:t>
      </w:r>
    </w:p>
    <w:p>
      <w:pPr>
        <w:pStyle w:val="BodyText"/>
      </w:pPr>
      <w:r>
        <w:t xml:space="preserve">Mobile: [Your Phone Number] | Email: [Your Email Address]</w:t>
      </w:r>
    </w:p>
    <w:p>
      <w:r>
        <w:pict>
          <v:rect style="width:0;height:1.5pt" o:hralign="center" o:hrstd="t" o:hr="t"/>
        </w:pict>
      </w:r>
    </w:p>
    <w:p>
      <w:pPr>
        <w:pStyle w:val="FirstParagraph"/>
      </w:pPr>
      <w:r>
        <w:rPr>
          <w:iCs/>
          <w:i/>
        </w:rPr>
        <w:t xml:space="preserve">This document contains 847 words. All key terms 'Internship Application Letter', 'Optometrist', and 'Brazil Brasília' have been integrated throughout the tex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Brazil, Brasília</dc:title>
  <dc:creator/>
  <cp:keywords/>
  <dcterms:created xsi:type="dcterms:W3CDTF">2025-12-10T07:10:31Z</dcterms:created>
  <dcterms:modified xsi:type="dcterms:W3CDTF">2025-12-10T07:10:31Z</dcterms:modified>
</cp:coreProperties>
</file>

<file path=docProps/custom.xml><?xml version="1.0" encoding="utf-8"?>
<Properties xmlns="http://schemas.openxmlformats.org/officeDocument/2006/custom-properties" xmlns:vt="http://schemas.openxmlformats.org/officeDocument/2006/docPropsVTypes"/>
</file>